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Job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500</w:t>
              <w:br/>
              <w:t xml:space="preserve">(-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5,400</w:t>
              <w:br/>
              <w:t xml:space="preserve">(-4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3,900</w:t>
              <w:br/>
              <w:t xml:space="preserve">(-3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r>
        <w:br w:type="page"/>
      </w:r>
    </w:p>
    <w:bookmarkStart w:id="20" w:name="youth"/>
    <w:p>
      <w:pPr>
        <w:pStyle w:val="Heading2"/>
      </w:pPr>
      <w: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</w:t>
      </w:r>
      <w:r>
        <w:t xml:space="preserve"> </w:t>
      </w:r>
      <w:r>
        <w:t xml:space="preserve">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young peopl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12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ng people not in full-time study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bookmarkEnd w:id="20"/>
    <w:bookmarkStart w:id="21" w:name="regional-victoria"/>
    <w:p>
      <w:pPr>
        <w:pStyle w:val="Heading2"/>
      </w:pPr>
      <w:r>
        <w:t xml:space="preserve">Regional Victoria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egional unemployment rates by stat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8,0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0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900</w:t>
              <w:br/>
              <w:t xml:space="preserve">(3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  <w:br/>
              <w:t xml:space="preserve">(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1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5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  <w:br/>
              <w:t xml:space="preserve">(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.3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600</w:t>
              <w:br/>
              <w:t xml:space="preserve">(-1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900</w:t>
              <w:br/>
              <w:t xml:space="preserve">(-11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800</w:t>
              <w:br/>
              <w:t xml:space="preserve">(-3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6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100</w:t>
              <w:br/>
              <w:t xml:space="preserve">(-4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48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1"/>
    <w:bookmarkStart w:id="22" w:name="metropolitan-melbourne"/>
    <w:p>
      <w:pPr>
        <w:pStyle w:val="Heading2"/>
      </w:pPr>
      <w:r>
        <w:t xml:space="preserve">Metropolitan Melbourne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in metropolitan areas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0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6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400</w:t>
              <w:br/>
              <w:t xml:space="preserve">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6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3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700</w:t>
              <w:br/>
              <w:t xml:space="preserve">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6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  <w:br/>
              <w:t xml:space="preserve">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9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,500</w:t>
              <w:br/>
              <w:t xml:space="preserve">(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2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,600</w:t>
              <w:br/>
              <w:t xml:space="preserve">(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7,9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0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100</w:t>
              <w:br/>
              <w:t xml:space="preserve">(-4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4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ed persons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6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2,100</w:t>
              <w:br/>
              <w:t xml:space="preserve">(-13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2,600</w:t>
              <w:br/>
              <w:t xml:space="preserve">(-26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  <w:br/>
              <w:t xml:space="preserve">(-1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1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3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  <w:br/>
              <w:t xml:space="preserve">(-1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600</w:t>
              <w:br/>
              <w:t xml:space="preserve">(-4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000</w:t>
              <w:br/>
              <w:t xml:space="preserve">(-2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000</w:t>
              <w:br/>
              <w:t xml:space="preserve">(-4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1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4,300</w:t>
              <w:br/>
              <w:t xml:space="preserve">(-3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900</w:t>
              <w:br/>
              <w:t xml:space="preserve">(-1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100</w:t>
              <w:br/>
              <w:t xml:space="preserve">(-2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0</w:t>
              <w:br/>
              <w:t xml:space="preserve">(-5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1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2"/>
    <w:bookmarkStart w:id="23" w:name="industries"/>
    <w:p>
      <w:pPr>
        <w:pStyle w:val="Heading2"/>
      </w:pPr>
      <w:r>
        <w:t xml:space="preserve">Industries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by industry, May 2021 quarter (not seasonally adjus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8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9,8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700</w:t>
              <w:br/>
              <w:t xml:space="preserve">(-1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00</w:t>
              <w:br/>
              <w:t xml:space="preserve">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7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600</w:t>
              <w:br/>
              <w:t xml:space="preserve">(-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300</w:t>
              <w:br/>
              <w:t xml:space="preserve">(-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800</w:t>
              <w:br/>
              <w:t xml:space="preserve">(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900</w:t>
              <w:br/>
              <w:t xml:space="preserve">(-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900</w:t>
              <w:br/>
              <w:t xml:space="preserve">(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3,700</w:t>
              <w:br/>
              <w:t xml:space="preserve">(-9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700</w:t>
              <w:br/>
              <w:t xml:space="preserve">(-2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700</w:t>
              <w:br/>
              <w:t xml:space="preserve">(-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400</w:t>
              <w:br/>
              <w:t xml:space="preserve">(-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7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700</w:t>
              <w:br/>
              <w:t xml:space="preserve">(2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0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,700</w:t>
              <w:br/>
              <w:t xml:space="preserve">(2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,500</w:t>
              <w:br/>
              <w:t xml:space="preserve">(2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  <w:br/>
              <w:t xml:space="preserve">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200</w:t>
              <w:br/>
              <w:t xml:space="preserve">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200</w:t>
              <w:br/>
              <w:t xml:space="preserve">(14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00</w:t>
              <w:br/>
              <w:t xml:space="preserve">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100</w:t>
              <w:br/>
              <w:t xml:space="preserve">(1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000</w:t>
              <w:br/>
              <w:t xml:space="preserve">(2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800</w:t>
              <w:br/>
              <w:t xml:space="preserve">(8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quarterly (latest data is from May 2021).</w:t>
              <w:br/>
              <w:t xml:space="preserve">Notes: All data are original (not seasonally adjusted).</w:t>
            </w:r>
          </w:p>
        </w:tc>
      </w:tr>
    </w:tbl>
    <w:bookmarkEnd w:id="23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db536193b519.png"/>
<Relationship Id="rId10" Type="http://schemas.openxmlformats.org/officeDocument/2006/relationships/image" Target="media/filedb532856ae5b.png"/>
<Relationship Id="rId11" Type="http://schemas.openxmlformats.org/officeDocument/2006/relationships/image" Target="media/filedb5352d0ed0d.png"/>
<Relationship Id="rId12" Type="http://schemas.openxmlformats.org/officeDocument/2006/relationships/image" Target="media/filedb53127b1af5.png"/>
<Relationship Id="rId13" Type="http://schemas.openxmlformats.org/officeDocument/2006/relationships/image" Target="media/filedb535026d44d.png"/>
<Relationship Id="rId14" Type="http://schemas.openxmlformats.org/officeDocument/2006/relationships/image" Target="media/filedb53253c3457.png"/>
<Relationship Id="rId15" Type="http://schemas.openxmlformats.org/officeDocument/2006/relationships/image" Target="media/filedb5313904eda.png"/>
<Relationship Id="rId16" Type="http://schemas.openxmlformats.org/officeDocument/2006/relationships/image" Target="media/filedb536728d43e.png"/>
<Relationship Id="rId17" Type="http://schemas.openxmlformats.org/officeDocument/2006/relationships/image" Target="media/filedb532986675b.png"/>
<Relationship Id="rId18" Type="http://schemas.openxmlformats.org/officeDocument/2006/relationships/image" Target="media/filedb5336eb9ca9.png"/>
<Relationship Id="rId19" Type="http://schemas.openxmlformats.org/officeDocument/2006/relationships/image" Target="media/filedb53267a376a.png"/>
<Relationship Id="rId20" Type="http://schemas.openxmlformats.org/officeDocument/2006/relationships/image" Target="media/filedb5321cc23e2.png"/>
<Relationship Id="rId21" Type="http://schemas.openxmlformats.org/officeDocument/2006/relationships/image" Target="media/filedb536147dbc3.png"/>
<Relationship Id="rId22" Type="http://schemas.openxmlformats.org/officeDocument/2006/relationships/image" Target="media/filedb5334ad111a.png"/>
<Relationship Id="rId23" Type="http://schemas.openxmlformats.org/officeDocument/2006/relationships/image" Target="media/filedb534e3ddcfa.png"/>
<Relationship Id="rId24" Type="http://schemas.openxmlformats.org/officeDocument/2006/relationships/image" Target="media/filedb533f76c937.png"/>
<Relationship Id="rId25" Type="http://schemas.openxmlformats.org/officeDocument/2006/relationships/image" Target="media/filedb53f945a6e.png"/>
<Relationship Id="rId26" Type="http://schemas.openxmlformats.org/officeDocument/2006/relationships/image" Target="media/filedb5354bcf3bf.png"/>
<Relationship Id="rId27" Type="http://schemas.openxmlformats.org/officeDocument/2006/relationships/image" Target="media/filedb534126ac0f.png"/>
<Relationship Id="rId28" Type="http://schemas.openxmlformats.org/officeDocument/2006/relationships/image" Target="media/filedb5351ea2e33.png"/>
<Relationship Id="rId29" Type="http://schemas.openxmlformats.org/officeDocument/2006/relationships/image" Target="media/filedb53657f4048.png"/>
<Relationship Id="rId30" Type="http://schemas.openxmlformats.org/officeDocument/2006/relationships/image" Target="media/filedb535556b07.png"/>
<Relationship Id="rId31" Type="http://schemas.openxmlformats.org/officeDocument/2006/relationships/image" Target="media/filedb532ae59b4d.png"/>
<Relationship Id="rId32" Type="http://schemas.openxmlformats.org/officeDocument/2006/relationships/image" Target="media/filedb534836f23b.png"/>
<Relationship Id="rId33" Type="http://schemas.openxmlformats.org/officeDocument/2006/relationships/image" Target="media/filedb53f592487.png"/>
<Relationship Id="rId34" Type="http://schemas.openxmlformats.org/officeDocument/2006/relationships/image" Target="media/filedb53256d22f0.png"/>
<Relationship Id="rId35" Type="http://schemas.openxmlformats.org/officeDocument/2006/relationships/image" Target="media/filedb532010cdc2.png"/>
<Relationship Id="rId36" Type="http://schemas.openxmlformats.org/officeDocument/2006/relationships/image" Target="media/filedb532f348c00.png"/>
<Relationship Id="rId37" Type="http://schemas.openxmlformats.org/officeDocument/2006/relationships/image" Target="media/filedb5322d36c36.png"/>
<Relationship Id="rId38" Type="http://schemas.openxmlformats.org/officeDocument/2006/relationships/image" Target="media/filedb5366655f16.png"/>
<Relationship Id="rId39" Type="http://schemas.openxmlformats.org/officeDocument/2006/relationships/image" Target="media/filedb53945d1df.png"/>
<Relationship Id="rId40" Type="http://schemas.openxmlformats.org/officeDocument/2006/relationships/image" Target="media/filedb5346d58c3a.png"/>
<Relationship Id="rId41" Type="http://schemas.openxmlformats.org/officeDocument/2006/relationships/image" Target="media/filedb536de9582a.png"/>
<Relationship Id="rId42" Type="http://schemas.openxmlformats.org/officeDocument/2006/relationships/image" Target="media/filedb53729b65c5.png"/>
<Relationship Id="rId43" Type="http://schemas.openxmlformats.org/officeDocument/2006/relationships/image" Target="media/filedb533836a34b.png"/>
<Relationship Id="rId44" Type="http://schemas.openxmlformats.org/officeDocument/2006/relationships/image" Target="media/filedb53b1aadc2.png"/>
<Relationship Id="rId45" Type="http://schemas.openxmlformats.org/officeDocument/2006/relationships/image" Target="media/filedb53485a140.png"/>
<Relationship Id="rId46" Type="http://schemas.openxmlformats.org/officeDocument/2006/relationships/image" Target="media/filedb53611d7311.png"/>
<Relationship Id="rId47" Type="http://schemas.openxmlformats.org/officeDocument/2006/relationships/image" Target="media/filedb53546d92e6.png"/>
<Relationship Id="rId48" Type="http://schemas.openxmlformats.org/officeDocument/2006/relationships/image" Target="media/filedb5365c76557.png"/>
<Relationship Id="rId49" Type="http://schemas.openxmlformats.org/officeDocument/2006/relationships/image" Target="media/filedb535ce66f5.png"/>
<Relationship Id="rId50" Type="http://schemas.openxmlformats.org/officeDocument/2006/relationships/image" Target="media/filedb5331c961cd.png"/>
<Relationship Id="rId51" Type="http://schemas.openxmlformats.org/officeDocument/2006/relationships/image" Target="media/filedb531c33f344.png"/>
<Relationship Id="rId52" Type="http://schemas.openxmlformats.org/officeDocument/2006/relationships/image" Target="media/filedb5316a803d3.png"/>
<Relationship Id="rId53" Type="http://schemas.openxmlformats.org/officeDocument/2006/relationships/image" Target="media/filedb5370931d43.png"/>
<Relationship Id="rId54" Type="http://schemas.openxmlformats.org/officeDocument/2006/relationships/image" Target="media/filedb534a665372.png"/>
<Relationship Id="rId55" Type="http://schemas.openxmlformats.org/officeDocument/2006/relationships/image" Target="media/filedb533f08787.png"/>
<Relationship Id="rId56" Type="http://schemas.openxmlformats.org/officeDocument/2006/relationships/image" Target="media/filedb532451b216.png"/>
<Relationship Id="rId57" Type="http://schemas.openxmlformats.org/officeDocument/2006/relationships/image" Target="media/filedb536f82d4fa.png"/>
<Relationship Id="rId58" Type="http://schemas.openxmlformats.org/officeDocument/2006/relationships/image" Target="media/filedb53766ca247.png"/>
<Relationship Id="rId59" Type="http://schemas.openxmlformats.org/officeDocument/2006/relationships/image" Target="media/filedb535612200e.png"/>
<Relationship Id="rId60" Type="http://schemas.openxmlformats.org/officeDocument/2006/relationships/image" Target="media/filedb533ff6a347.png"/>
<Relationship Id="rId61" Type="http://schemas.openxmlformats.org/officeDocument/2006/relationships/image" Target="media/filedb535959ab1f.png"/>
<Relationship Id="rId62" Type="http://schemas.openxmlformats.org/officeDocument/2006/relationships/image" Target="media/filedb53df1ae0d.png"/>
<Relationship Id="rId63" Type="http://schemas.openxmlformats.org/officeDocument/2006/relationships/image" Target="media/filedb5375d9dea1.png"/>
<Relationship Id="rId64" Type="http://schemas.openxmlformats.org/officeDocument/2006/relationships/image" Target="media/filedb5332a75879.png"/>
<Relationship Id="rId65" Type="http://schemas.openxmlformats.org/officeDocument/2006/relationships/image" Target="media/filedb538a189ea.png"/>
<Relationship Id="rId66" Type="http://schemas.openxmlformats.org/officeDocument/2006/relationships/image" Target="media/filedb5325656613.png"/>
<Relationship Id="rId67" Type="http://schemas.openxmlformats.org/officeDocument/2006/relationships/image" Target="media/filedb5324107c93.png"/>
<Relationship Id="rId68" Type="http://schemas.openxmlformats.org/officeDocument/2006/relationships/image" Target="media/filedb533662a964.png"/>
<Relationship Id="rId69" Type="http://schemas.openxmlformats.org/officeDocument/2006/relationships/image" Target="media/filedb5375f0021.png"/>
<Relationship Id="rId70" Type="http://schemas.openxmlformats.org/officeDocument/2006/relationships/image" Target="media/filedb536e017a4e.png"/>
<Relationship Id="rId71" Type="http://schemas.openxmlformats.org/officeDocument/2006/relationships/image" Target="media/filedb532304cf4e.png"/>
<Relationship Id="rId72" Type="http://schemas.openxmlformats.org/officeDocument/2006/relationships/image" Target="media/filedb5310c61bd8.png"/>
<Relationship Id="rId73" Type="http://schemas.openxmlformats.org/officeDocument/2006/relationships/image" Target="media/filedb533e4e0a82.png"/>
<Relationship Id="rId74" Type="http://schemas.openxmlformats.org/officeDocument/2006/relationships/image" Target="media/filedb537593fcc2.png"/>
<Relationship Id="rId75" Type="http://schemas.openxmlformats.org/officeDocument/2006/relationships/image" Target="media/filedb5346b760dc.png"/>
<Relationship Id="rId76" Type="http://schemas.openxmlformats.org/officeDocument/2006/relationships/image" Target="media/filedb5331382fc9.png"/>
<Relationship Id="rId77" Type="http://schemas.openxmlformats.org/officeDocument/2006/relationships/image" Target="media/filedb535fc94e5d.png"/>
<Relationship Id="rId78" Type="http://schemas.openxmlformats.org/officeDocument/2006/relationships/image" Target="media/filedb531937eccc.png"/>
<Relationship Id="rId79" Type="http://schemas.openxmlformats.org/officeDocument/2006/relationships/image" Target="media/filedb53269b5203.png"/>
<Relationship Id="rId80" Type="http://schemas.openxmlformats.org/officeDocument/2006/relationships/image" Target="media/filedb531f2556c2.png"/>
<Relationship Id="rId81" Type="http://schemas.openxmlformats.org/officeDocument/2006/relationships/image" Target="media/filedb534c62ea87.png"/>
<Relationship Id="rId82" Type="http://schemas.openxmlformats.org/officeDocument/2006/relationships/image" Target="media/filedb5372136c3e.png"/>
<Relationship Id="rId83" Type="http://schemas.openxmlformats.org/officeDocument/2006/relationships/image" Target="media/filedb53592794f4.png"/>
<Relationship Id="rId84" Type="http://schemas.openxmlformats.org/officeDocument/2006/relationships/image" Target="media/filedb5335a44ce6.png"/>
<Relationship Id="rId85" Type="http://schemas.openxmlformats.org/officeDocument/2006/relationships/image" Target="media/filedb5335b4ab8d.png"/>
<Relationship Id="rId86" Type="http://schemas.openxmlformats.org/officeDocument/2006/relationships/image" Target="media/filedb53686ad186.png"/>
<Relationship Id="rId87" Type="http://schemas.openxmlformats.org/officeDocument/2006/relationships/image" Target="media/filedb533ce1e9f8.png"/>
<Relationship Id="rId88" Type="http://schemas.openxmlformats.org/officeDocument/2006/relationships/image" Target="media/filedb5313c7b802.png"/>
<Relationship Id="rId89" Type="http://schemas.openxmlformats.org/officeDocument/2006/relationships/image" Target="media/filedb531d019573.png"/>
<Relationship Id="rId90" Type="http://schemas.openxmlformats.org/officeDocument/2006/relationships/image" Target="media/filedb5352fabfe5.png"/>
<Relationship Id="rId91" Type="http://schemas.openxmlformats.org/officeDocument/2006/relationships/image" Target="media/filedb534c4c7df2.png"/>
<Relationship Id="rId92" Type="http://schemas.openxmlformats.org/officeDocument/2006/relationships/image" Target="media/filedb5331e0c200.png"/>
<Relationship Id="rId93" Type="http://schemas.openxmlformats.org/officeDocument/2006/relationships/image" Target="media/filedb531ae0a795.png"/>
<Relationship Id="rId94" Type="http://schemas.openxmlformats.org/officeDocument/2006/relationships/image" Target="media/filedb53131a34fc.png"/>
<Relationship Id="rId95" Type="http://schemas.openxmlformats.org/officeDocument/2006/relationships/image" Target="media/filedb531d8c9630.png"/>
<Relationship Id="rId96" Type="http://schemas.openxmlformats.org/officeDocument/2006/relationships/image" Target="media/filedb5378d83877.png"/>
<Relationship Id="rId97" Type="http://schemas.openxmlformats.org/officeDocument/2006/relationships/image" Target="media/filedb533b634a9c.png"/>
<Relationship Id="rId98" Type="http://schemas.openxmlformats.org/officeDocument/2006/relationships/image" Target="media/filedb5373b76639.png"/>
<Relationship Id="rId99" Type="http://schemas.openxmlformats.org/officeDocument/2006/relationships/image" Target="media/filedb53d986389.png"/>
<Relationship Id="rId100" Type="http://schemas.openxmlformats.org/officeDocument/2006/relationships/image" Target="media/filedb53faebe58.png"/>
<Relationship Id="rId101" Type="http://schemas.openxmlformats.org/officeDocument/2006/relationships/image" Target="media/filedb5319528b73.png"/>
<Relationship Id="rId102" Type="http://schemas.openxmlformats.org/officeDocument/2006/relationships/image" Target="media/filedb537a413801.png"/>
<Relationship Id="rId103" Type="http://schemas.openxmlformats.org/officeDocument/2006/relationships/image" Target="media/filedb534fc4085b.png"/>
<Relationship Id="rId104" Type="http://schemas.openxmlformats.org/officeDocument/2006/relationships/image" Target="media/filedb534f00b746.png"/>
<Relationship Id="rId105" Type="http://schemas.openxmlformats.org/officeDocument/2006/relationships/image" Target="media/filedb5338007d2f.png"/>
<Relationship Id="rId106" Type="http://schemas.openxmlformats.org/officeDocument/2006/relationships/image" Target="media/filedb53281ab562.png"/>
<Relationship Id="rId107" Type="http://schemas.openxmlformats.org/officeDocument/2006/relationships/image" Target="media/filedb53717a497f.png"/>
<Relationship Id="rId108" Type="http://schemas.openxmlformats.org/officeDocument/2006/relationships/image" Target="media/filedb53136f6b0d.png"/>
<Relationship Id="rId109" Type="http://schemas.openxmlformats.org/officeDocument/2006/relationships/image" Target="media/filedb5377dd2c72.png"/>
<Relationship Id="rId110" Type="http://schemas.openxmlformats.org/officeDocument/2006/relationships/image" Target="media/filedb5359912dd8.png"/>
<Relationship Id="rId111" Type="http://schemas.openxmlformats.org/officeDocument/2006/relationships/image" Target="media/filedb534a58edd8.png"/>
<Relationship Id="rId112" Type="http://schemas.openxmlformats.org/officeDocument/2006/relationships/image" Target="media/filedb531467260a.png"/>
<Relationship Id="rId113" Type="http://schemas.openxmlformats.org/officeDocument/2006/relationships/image" Target="media/filedb537ff264fc.png"/>
<Relationship Id="rId114" Type="http://schemas.openxmlformats.org/officeDocument/2006/relationships/image" Target="media/filedb532c41e04.png"/>
<Relationship Id="rId115" Type="http://schemas.openxmlformats.org/officeDocument/2006/relationships/image" Target="media/filedb53198e9a07.png"/>
<Relationship Id="rId116" Type="http://schemas.openxmlformats.org/officeDocument/2006/relationships/image" Target="media/filedb5361224eac.png"/>
<Relationship Id="rId117" Type="http://schemas.openxmlformats.org/officeDocument/2006/relationships/image" Target="media/filedb53135b3006.png"/>
<Relationship Id="rId118" Type="http://schemas.openxmlformats.org/officeDocument/2006/relationships/image" Target="media/filedb5347ade3d7.png"/>
<Relationship Id="rId119" Type="http://schemas.openxmlformats.org/officeDocument/2006/relationships/image" Target="media/filedb5369495d04.png"/>
<Relationship Id="rId120" Type="http://schemas.openxmlformats.org/officeDocument/2006/relationships/image" Target="media/filedb534f79e79c.png"/>
<Relationship Id="rId121" Type="http://schemas.openxmlformats.org/officeDocument/2006/relationships/image" Target="media/filedb534c54db87.png"/>
<Relationship Id="rId122" Type="http://schemas.openxmlformats.org/officeDocument/2006/relationships/image" Target="media/filedb535718a337.png"/>
<Relationship Id="rId123" Type="http://schemas.openxmlformats.org/officeDocument/2006/relationships/image" Target="media/filedb5312839c8d.png"/>
<Relationship Id="rId124" Type="http://schemas.openxmlformats.org/officeDocument/2006/relationships/image" Target="media/filedb537e9af679.png"/>
<Relationship Id="rId125" Type="http://schemas.openxmlformats.org/officeDocument/2006/relationships/image" Target="media/filedb536fabc2de.png"/>
<Relationship Id="rId126" Type="http://schemas.openxmlformats.org/officeDocument/2006/relationships/image" Target="media/filedb537586b618.png"/>
<Relationship Id="rId127" Type="http://schemas.openxmlformats.org/officeDocument/2006/relationships/image" Target="media/filedb535f1d1def.png"/>
<Relationship Id="rId128" Type="http://schemas.openxmlformats.org/officeDocument/2006/relationships/image" Target="media/filedb53709866b1.png"/>
<Relationship Id="rId129" Type="http://schemas.openxmlformats.org/officeDocument/2006/relationships/image" Target="media/filedb53257e2837.png"/>
<Relationship Id="rId130" Type="http://schemas.openxmlformats.org/officeDocument/2006/relationships/image" Target="media/filedb537d82461b.png"/>
<Relationship Id="rId131" Type="http://schemas.openxmlformats.org/officeDocument/2006/relationships/image" Target="media/filedb5373c8d6fc.png"/>
<Relationship Id="rId132" Type="http://schemas.openxmlformats.org/officeDocument/2006/relationships/image" Target="media/filedb5369a75c7.png"/>
<Relationship Id="rId133" Type="http://schemas.openxmlformats.org/officeDocument/2006/relationships/image" Target="media/filedb536aa5f34.png"/>
<Relationship Id="rId134" Type="http://schemas.openxmlformats.org/officeDocument/2006/relationships/image" Target="media/filedb531b505257.png"/>
<Relationship Id="rId135" Type="http://schemas.openxmlformats.org/officeDocument/2006/relationships/image" Target="media/filedb53364ddbc3.png"/>
<Relationship Id="rId136" Type="http://schemas.openxmlformats.org/officeDocument/2006/relationships/image" Target="media/filedb533196fb0f.png"/>
<Relationship Id="rId137" Type="http://schemas.openxmlformats.org/officeDocument/2006/relationships/image" Target="media/filedb532f3caf38.png"/>
<Relationship Id="rId138" Type="http://schemas.openxmlformats.org/officeDocument/2006/relationships/image" Target="media/filedb5339139dc2.png"/>
<Relationship Id="rId139" Type="http://schemas.openxmlformats.org/officeDocument/2006/relationships/image" Target="media/filedb5336da48d4.png"/>
<Relationship Id="rId140" Type="http://schemas.openxmlformats.org/officeDocument/2006/relationships/image" Target="media/filedb5334e3726e.png"/>
<Relationship Id="rId141" Type="http://schemas.openxmlformats.org/officeDocument/2006/relationships/image" Target="media/filedb53406daee2.png"/>
<Relationship Id="rId142" Type="http://schemas.openxmlformats.org/officeDocument/2006/relationships/image" Target="media/filedb5360f49879.png"/>
<Relationship Id="rId143" Type="http://schemas.openxmlformats.org/officeDocument/2006/relationships/image" Target="media/filedb535a4661a9.png"/>
<Relationship Id="rId144" Type="http://schemas.openxmlformats.org/officeDocument/2006/relationships/image" Target="media/filedb5342b5cc8c.png"/>
<Relationship Id="rId145" Type="http://schemas.openxmlformats.org/officeDocument/2006/relationships/image" Target="media/filedb532d881d8b.png"/>
<Relationship Id="rId146" Type="http://schemas.openxmlformats.org/officeDocument/2006/relationships/image" Target="media/filedb53434ba807.png"/>
<Relationship Id="rId147" Type="http://schemas.openxmlformats.org/officeDocument/2006/relationships/image" Target="media/filedb531c048615.png"/>
<Relationship Id="rId148" Type="http://schemas.openxmlformats.org/officeDocument/2006/relationships/image" Target="media/filedb536cfedb11.png"/>
<Relationship Id="rId149" Type="http://schemas.openxmlformats.org/officeDocument/2006/relationships/image" Target="media/filedb534fe070fe.png"/>
<Relationship Id="rId150" Type="http://schemas.openxmlformats.org/officeDocument/2006/relationships/image" Target="media/filedb53181a5caa.png"/>
<Relationship Id="rId151" Type="http://schemas.openxmlformats.org/officeDocument/2006/relationships/image" Target="media/filedb536ab9a942.png"/>
<Relationship Id="rId152" Type="http://schemas.openxmlformats.org/officeDocument/2006/relationships/image" Target="media/filedb53431762cb.png"/>
<Relationship Id="rId153" Type="http://schemas.openxmlformats.org/officeDocument/2006/relationships/image" Target="media/filedb5334571fd6.png"/>
<Relationship Id="rId154" Type="http://schemas.openxmlformats.org/officeDocument/2006/relationships/image" Target="media/filedb5343eb3572.png"/>
<Relationship Id="rId155" Type="http://schemas.openxmlformats.org/officeDocument/2006/relationships/image" Target="media/filedb53701f234.png"/>
<Relationship Id="rId156" Type="http://schemas.openxmlformats.org/officeDocument/2006/relationships/image" Target="media/filedb5310c43784.png"/>
<Relationship Id="rId157" Type="http://schemas.openxmlformats.org/officeDocument/2006/relationships/image" Target="media/filedb534218c3b5.png"/>
<Relationship Id="rId158" Type="http://schemas.openxmlformats.org/officeDocument/2006/relationships/image" Target="media/filedb5367d8c1f9.png"/>
<Relationship Id="rId159" Type="http://schemas.openxmlformats.org/officeDocument/2006/relationships/image" Target="media/filedb5347a6f7b2.png"/>
<Relationship Id="rId160" Type="http://schemas.openxmlformats.org/officeDocument/2006/relationships/image" Target="media/filedb5322cfebde.png"/>
<Relationship Id="rId161" Type="http://schemas.openxmlformats.org/officeDocument/2006/relationships/image" Target="media/filedb53864dad.png"/>
<Relationship Id="rId162" Type="http://schemas.openxmlformats.org/officeDocument/2006/relationships/image" Target="media/filedb537155991f.png"/>
<Relationship Id="rId163" Type="http://schemas.openxmlformats.org/officeDocument/2006/relationships/image" Target="media/filedb532ab7fc5a.png"/>
<Relationship Id="rId164" Type="http://schemas.openxmlformats.org/officeDocument/2006/relationships/image" Target="media/filedb5315188e9f.png"/>
<Relationship Id="rId165" Type="http://schemas.openxmlformats.org/officeDocument/2006/relationships/image" Target="media/filedb537f3b738a.png"/>
<Relationship Id="rId166" Type="http://schemas.openxmlformats.org/officeDocument/2006/relationships/image" Target="media/filedb53181eaa48.png"/>
<Relationship Id="rId167" Type="http://schemas.openxmlformats.org/officeDocument/2006/relationships/image" Target="media/filedb5353d6957.png"/>
<Relationship Id="rId168" Type="http://schemas.openxmlformats.org/officeDocument/2006/relationships/image" Target="media/filedb532ced171.png"/>
<Relationship Id="rId169" Type="http://schemas.openxmlformats.org/officeDocument/2006/relationships/image" Target="media/filedb5358185327.png"/>
<Relationship Id="rId170" Type="http://schemas.openxmlformats.org/officeDocument/2006/relationships/image" Target="media/filedb5324fb52a0.png"/>
<Relationship Id="rId171" Type="http://schemas.openxmlformats.org/officeDocument/2006/relationships/image" Target="media/filedb536fed9957.png"/>
<Relationship Id="rId172" Type="http://schemas.openxmlformats.org/officeDocument/2006/relationships/image" Target="media/filedb5357ee5829.png"/>
<Relationship Id="rId173" Type="http://schemas.openxmlformats.org/officeDocument/2006/relationships/image" Target="media/filedb5360de18d8.png"/>
<Relationship Id="rId174" Type="http://schemas.openxmlformats.org/officeDocument/2006/relationships/image" Target="media/filedb5315313e97.png"/>
<Relationship Id="rId175" Type="http://schemas.openxmlformats.org/officeDocument/2006/relationships/image" Target="media/filedb535404365f.png"/>
<Relationship Id="rId176" Type="http://schemas.openxmlformats.org/officeDocument/2006/relationships/image" Target="media/filedb53608dc210.png"/>
<Relationship Id="rId177" Type="http://schemas.openxmlformats.org/officeDocument/2006/relationships/image" Target="media/filedb537abfd9f5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Jobs Summary</dc:title>
  <dc:creator>DJPR SPP Data + Analytics</dc:creator>
  <cp:keywords/>
  <dcterms:created xsi:type="dcterms:W3CDTF">2021-08-06T04:53:22Z</dcterms:created>
  <dcterms:modified xsi:type="dcterms:W3CDTF">2021-08-06T14:53:23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